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54361" w14:textId="29D1C84B" w:rsidR="00BE22CD" w:rsidRDefault="002F3CAC">
      <w:r>
        <w:t>C++ 11</w:t>
      </w:r>
      <w:r w:rsidR="0092597F">
        <w:t>/ 17</w:t>
      </w:r>
      <w:bookmarkStart w:id="0" w:name="_GoBack"/>
      <w:bookmarkEnd w:id="0"/>
      <w:r>
        <w:t xml:space="preserve"> Features</w:t>
      </w:r>
    </w:p>
    <w:p w14:paraId="37CCB4DE" w14:textId="246BF739" w:rsidR="002F3CAC" w:rsidRDefault="002F3CAC" w:rsidP="002F3CAC">
      <w:pPr>
        <w:pStyle w:val="ListParagraph"/>
        <w:numPr>
          <w:ilvl w:val="0"/>
          <w:numId w:val="1"/>
        </w:numPr>
      </w:pPr>
      <w:r>
        <w:t xml:space="preserve">Auto – </w:t>
      </w:r>
      <w:r w:rsidR="007D4485">
        <w:t>automatically assign a type to variable, very useful when type is not obvious</w:t>
      </w:r>
      <w:r w:rsidR="007D4485">
        <w:br/>
      </w:r>
      <w:r w:rsidR="007D4485" w:rsidRPr="007D4485">
        <w:rPr>
          <w:noProof/>
        </w:rPr>
        <w:drawing>
          <wp:inline distT="0" distB="0" distL="0" distR="0" wp14:anchorId="7B3B2B05" wp14:editId="79D882BA">
            <wp:extent cx="5943600" cy="526649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704"/>
                    <a:stretch/>
                  </pic:blipFill>
                  <pic:spPr bwMode="auto">
                    <a:xfrm>
                      <a:off x="0" y="0"/>
                      <a:ext cx="5943600" cy="526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42C36">
        <w:br/>
      </w:r>
      <w:r w:rsidR="00A42C36" w:rsidRPr="00A42C36">
        <w:rPr>
          <w:noProof/>
        </w:rPr>
        <w:drawing>
          <wp:inline distT="0" distB="0" distL="0" distR="0" wp14:anchorId="052F1307" wp14:editId="498F2EF5">
            <wp:extent cx="5943600" cy="8248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80565" w14:textId="77777777" w:rsidR="0092597F" w:rsidRDefault="0092597F" w:rsidP="0092597F">
      <w:pPr>
        <w:pStyle w:val="ListParagraph"/>
      </w:pPr>
    </w:p>
    <w:p w14:paraId="5574444A" w14:textId="3C341C77" w:rsidR="002F3CAC" w:rsidRDefault="002F3CAC" w:rsidP="002F3CAC">
      <w:pPr>
        <w:pStyle w:val="ListParagraph"/>
        <w:numPr>
          <w:ilvl w:val="0"/>
          <w:numId w:val="1"/>
        </w:numPr>
      </w:pPr>
      <w:proofErr w:type="spellStart"/>
      <w:r>
        <w:t>Nullptr</w:t>
      </w:r>
      <w:proofErr w:type="spellEnd"/>
      <w:r>
        <w:t xml:space="preserve"> </w:t>
      </w:r>
      <w:proofErr w:type="gramStart"/>
      <w:r>
        <w:t xml:space="preserve">– </w:t>
      </w:r>
      <w:r w:rsidR="00A42C36">
        <w:t xml:space="preserve"> a</w:t>
      </w:r>
      <w:proofErr w:type="gramEnd"/>
      <w:r w:rsidR="00A42C36">
        <w:t xml:space="preserve"> pointer constant with conversions to any pointer type (replacement for NULL or 0)</w:t>
      </w:r>
      <w:r w:rsidR="00A42C36">
        <w:br/>
      </w:r>
      <w:r w:rsidR="00A42C36" w:rsidRPr="00A42C36">
        <w:rPr>
          <w:noProof/>
        </w:rPr>
        <w:drawing>
          <wp:inline distT="0" distB="0" distL="0" distR="0" wp14:anchorId="37BF680A" wp14:editId="3EA916E9">
            <wp:extent cx="5052349" cy="1771021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995" cy="177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42C36">
        <w:br/>
      </w:r>
      <w:r w:rsidR="00A42C36" w:rsidRPr="00A42C36">
        <w:rPr>
          <w:noProof/>
        </w:rPr>
        <w:drawing>
          <wp:inline distT="0" distB="0" distL="0" distR="0" wp14:anchorId="0BEAB9A7" wp14:editId="69D46A8F">
            <wp:extent cx="5943600" cy="361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4D8BF" w14:textId="77777777" w:rsidR="0092597F" w:rsidRDefault="0092597F" w:rsidP="0092597F">
      <w:pPr>
        <w:pStyle w:val="ListParagraph"/>
      </w:pPr>
    </w:p>
    <w:p w14:paraId="044BE9CC" w14:textId="421897A4" w:rsidR="002F3CAC" w:rsidRDefault="002F3CAC" w:rsidP="002F3CAC">
      <w:pPr>
        <w:pStyle w:val="ListParagraph"/>
        <w:numPr>
          <w:ilvl w:val="0"/>
          <w:numId w:val="1"/>
        </w:numPr>
      </w:pPr>
      <w:r>
        <w:t>Default constructor</w:t>
      </w:r>
      <w:r w:rsidR="00A42C36">
        <w:t xml:space="preserve"> – makes compiler generate a constructor</w:t>
      </w:r>
      <w:r w:rsidR="00A42C36">
        <w:br/>
      </w:r>
      <w:r w:rsidR="00A42C36" w:rsidRPr="00A42C36">
        <w:rPr>
          <w:noProof/>
        </w:rPr>
        <w:drawing>
          <wp:inline distT="0" distB="0" distL="0" distR="0" wp14:anchorId="4701E360" wp14:editId="3C80806C">
            <wp:extent cx="4953965" cy="1365516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130" cy="1368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42C36">
        <w:br/>
      </w:r>
      <w:r w:rsidR="00A42C36" w:rsidRPr="00A42C36">
        <w:rPr>
          <w:noProof/>
        </w:rPr>
        <w:drawing>
          <wp:inline distT="0" distB="0" distL="0" distR="0" wp14:anchorId="3F77A66D" wp14:editId="005FD1D1">
            <wp:extent cx="4925028" cy="946068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838" cy="950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E4BF0" w14:textId="77777777" w:rsidR="0092597F" w:rsidRDefault="0092597F" w:rsidP="0092597F">
      <w:pPr>
        <w:pStyle w:val="ListParagraph"/>
      </w:pPr>
    </w:p>
    <w:p w14:paraId="46FA757C" w14:textId="7CE8D3A8" w:rsidR="002F3CAC" w:rsidRDefault="002F3CAC" w:rsidP="002F3CAC">
      <w:pPr>
        <w:pStyle w:val="ListParagraph"/>
        <w:numPr>
          <w:ilvl w:val="0"/>
          <w:numId w:val="1"/>
        </w:numPr>
      </w:pPr>
      <w:r>
        <w:lastRenderedPageBreak/>
        <w:t>Range-based for loop</w:t>
      </w:r>
      <w:r w:rsidR="007D4485">
        <w:t xml:space="preserve"> – simplifies for loop for array or container that has iterator (</w:t>
      </w:r>
      <w:proofErr w:type="spellStart"/>
      <w:r w:rsidR="007D4485">
        <w:t>eg.</w:t>
      </w:r>
      <w:proofErr w:type="spellEnd"/>
      <w:r w:rsidR="007D4485">
        <w:t xml:space="preserve"> vector)</w:t>
      </w:r>
      <w:r w:rsidR="007D4485">
        <w:br/>
      </w:r>
      <w:hyperlink r:id="rId11" w:history="1">
        <w:r w:rsidR="007D4485">
          <w:rPr>
            <w:rStyle w:val="Hyperlink"/>
          </w:rPr>
          <w:t>https://embeddedartistry.com/blog/2017/06/23/c-range-based-for-loops/</w:t>
        </w:r>
      </w:hyperlink>
      <w:r w:rsidR="007D4485">
        <w:br/>
      </w:r>
      <w:r w:rsidR="007D4485" w:rsidRPr="007D4485">
        <w:rPr>
          <w:noProof/>
        </w:rPr>
        <w:drawing>
          <wp:inline distT="0" distB="0" distL="0" distR="0" wp14:anchorId="2C8ECBA7" wp14:editId="6EBAB178">
            <wp:extent cx="5445889" cy="1992171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631" cy="199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CD2AA" w14:textId="439F5F57" w:rsidR="007D4485" w:rsidRDefault="007D4485" w:rsidP="00A42C36">
      <w:r w:rsidRPr="007D4485">
        <w:rPr>
          <w:noProof/>
        </w:rPr>
        <w:drawing>
          <wp:inline distT="0" distB="0" distL="0" distR="0" wp14:anchorId="1018AD6B" wp14:editId="16233018">
            <wp:extent cx="5943600" cy="33693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96B04" w14:textId="669F0C08" w:rsidR="00F700D3" w:rsidRDefault="00F700D3" w:rsidP="00A42C36"/>
    <w:p w14:paraId="3C6FE11B" w14:textId="75617500" w:rsidR="00555863" w:rsidRDefault="00555863" w:rsidP="00555863">
      <w:pPr>
        <w:pStyle w:val="ListParagraph"/>
        <w:numPr>
          <w:ilvl w:val="0"/>
          <w:numId w:val="1"/>
        </w:numPr>
      </w:pPr>
      <w:r>
        <w:t>Init statement inside if statement (</w:t>
      </w:r>
      <w:proofErr w:type="spellStart"/>
      <w:r>
        <w:t>c++</w:t>
      </w:r>
      <w:proofErr w:type="spellEnd"/>
      <w:r>
        <w:t xml:space="preserve"> 17)</w:t>
      </w:r>
      <w:r>
        <w:br/>
        <w:t xml:space="preserve">Initialization can now be done before condition in an if statement and </w:t>
      </w:r>
      <w:r w:rsidR="009A7B20">
        <w:t>else also has the scope</w:t>
      </w:r>
      <w:r>
        <w:br/>
      </w:r>
      <w:hyperlink r:id="rId14" w:history="1">
        <w:r>
          <w:rPr>
            <w:rStyle w:val="Hyperlink"/>
          </w:rPr>
          <w:t>https://www.freecodecamp.org/news/some-awesome-modern-c-features-that-every-developer-should-know-5e3bf6f79a3c/</w:t>
        </w:r>
      </w:hyperlink>
      <w:r>
        <w:br/>
      </w:r>
      <w:r>
        <w:rPr>
          <w:noProof/>
        </w:rPr>
        <w:lastRenderedPageBreak/>
        <w:drawing>
          <wp:inline distT="0" distB="0" distL="0" distR="0" wp14:anchorId="6F6FE371" wp14:editId="3CD53AD0">
            <wp:extent cx="5943600" cy="19678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555863">
        <w:rPr>
          <w:noProof/>
        </w:rPr>
        <w:drawing>
          <wp:inline distT="0" distB="0" distL="0" distR="0" wp14:anchorId="036B5BDF" wp14:editId="1BF4CA88">
            <wp:extent cx="5943600" cy="24485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26FD2" w14:textId="77777777" w:rsidR="0092597F" w:rsidRDefault="0092597F" w:rsidP="0092597F">
      <w:pPr>
        <w:pStyle w:val="ListParagraph"/>
      </w:pPr>
    </w:p>
    <w:p w14:paraId="44752CA4" w14:textId="2685E88D" w:rsidR="009A7B20" w:rsidRDefault="0092597F" w:rsidP="00555863">
      <w:pPr>
        <w:pStyle w:val="ListParagraph"/>
        <w:numPr>
          <w:ilvl w:val="0"/>
          <w:numId w:val="1"/>
        </w:numPr>
      </w:pPr>
      <w:r>
        <w:t xml:space="preserve">List initialization – used when initializing variable or class objects, replaces = or </w:t>
      </w:r>
      <w:proofErr w:type="gramStart"/>
      <w:r>
        <w:t>( )</w:t>
      </w:r>
      <w:proofErr w:type="gramEnd"/>
      <w:r>
        <w:t xml:space="preserve"> with { }</w:t>
      </w:r>
      <w:r>
        <w:br/>
      </w:r>
      <w:r w:rsidRPr="0092597F">
        <w:rPr>
          <w:noProof/>
        </w:rPr>
        <w:drawing>
          <wp:inline distT="0" distB="0" distL="0" distR="0" wp14:anchorId="6C5DBE3A" wp14:editId="7E092037">
            <wp:extent cx="5943600" cy="27539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7B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02F71"/>
    <w:multiLevelType w:val="hybridMultilevel"/>
    <w:tmpl w:val="BFDCF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zQwt7A0MzUxMDRT0lEKTi0uzszPAykwrAUA8t9qrCwAAAA="/>
  </w:docVars>
  <w:rsids>
    <w:rsidRoot w:val="002F3CAC"/>
    <w:rsid w:val="002F3CAC"/>
    <w:rsid w:val="00555863"/>
    <w:rsid w:val="007D4485"/>
    <w:rsid w:val="0092597F"/>
    <w:rsid w:val="009A7B20"/>
    <w:rsid w:val="00A42C36"/>
    <w:rsid w:val="00BE22CD"/>
    <w:rsid w:val="00F70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97FE8"/>
  <w15:chartTrackingRefBased/>
  <w15:docId w15:val="{84E9FAD8-7E56-44B8-9C86-495E25F5D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CA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D44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7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hyperlink" Target="https://embeddedartistry.com/blog/2017/06/23/c-range-based-for-loops/" TargetMode="External"/><Relationship Id="rId5" Type="http://schemas.openxmlformats.org/officeDocument/2006/relationships/image" Target="media/image1.emf"/><Relationship Id="rId15" Type="http://schemas.openxmlformats.org/officeDocument/2006/relationships/image" Target="media/image9.png"/><Relationship Id="rId10" Type="http://schemas.openxmlformats.org/officeDocument/2006/relationships/image" Target="media/image6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hyperlink" Target="https://www.freecodecamp.org/news/some-awesome-modern-c-features-that-every-developer-should-know-5e3bf6f79a3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chee Choy</dc:creator>
  <cp:keywords/>
  <dc:description/>
  <cp:lastModifiedBy>Lychee Choy</cp:lastModifiedBy>
  <cp:revision>1</cp:revision>
  <dcterms:created xsi:type="dcterms:W3CDTF">2020-03-12T04:15:00Z</dcterms:created>
  <dcterms:modified xsi:type="dcterms:W3CDTF">2020-03-12T05:48:00Z</dcterms:modified>
</cp:coreProperties>
</file>